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1D370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446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3107"/>
        <w:gridCol w:w="2693"/>
      </w:tblGrid>
      <w:tr w:rsidR="009572AF" w:rsidRPr="001D3703" w14:paraId="02A9943D" w14:textId="77777777" w:rsidTr="00220981">
        <w:trPr>
          <w:trHeight w:val="168"/>
        </w:trPr>
        <w:tc>
          <w:tcPr>
            <w:tcW w:w="973" w:type="dxa"/>
          </w:tcPr>
          <w:p w14:paraId="68D600B5" w14:textId="77777777" w:rsidR="009572AF" w:rsidRPr="001D3703" w:rsidRDefault="009572AF" w:rsidP="009572A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77BAA70B" w:rsidR="009572AF" w:rsidRPr="001D3703" w:rsidRDefault="009572AF" w:rsidP="009572AF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0292927C" w:rsidR="009572AF" w:rsidRPr="001D3703" w:rsidRDefault="009572AF" w:rsidP="009572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4296D5A8" w:rsidR="009572AF" w:rsidRPr="001D3703" w:rsidRDefault="009572AF" w:rsidP="009572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3107" w:type="dxa"/>
            <w:shd w:val="clear" w:color="auto" w:fill="9CC3E5"/>
          </w:tcPr>
          <w:p w14:paraId="28340AA6" w14:textId="2B852834" w:rsidR="009572AF" w:rsidRPr="001D3703" w:rsidRDefault="009572AF" w:rsidP="009572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693" w:type="dxa"/>
            <w:shd w:val="clear" w:color="auto" w:fill="9CC3E5"/>
          </w:tcPr>
          <w:p w14:paraId="6F8955B3" w14:textId="50BC3A25" w:rsidR="009572AF" w:rsidRPr="001D3703" w:rsidRDefault="009572AF" w:rsidP="009572A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9572AF" w:rsidRPr="001D3703" w14:paraId="42719262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1D370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480BB601" w14:textId="4CBF05D3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0E648C93" w14:textId="107DFF7D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572AF" w:rsidRPr="001D3703" w14:paraId="4CD74179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77777777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6EF1BE22" w14:textId="77777777" w:rsidR="00FC6A1D" w:rsidRPr="004D20BA" w:rsidRDefault="00FC6A1D" w:rsidP="00FC6A1D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4D20BA">
              <w:rPr>
                <w:sz w:val="18"/>
              </w:rPr>
              <w:t>KRY 101</w:t>
            </w:r>
          </w:p>
          <w:p w14:paraId="4B180D18" w14:textId="77777777" w:rsidR="00FC6A1D" w:rsidRPr="004D20BA" w:rsidRDefault="00FC6A1D" w:rsidP="00FC6A1D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4D20BA">
              <w:rPr>
                <w:sz w:val="18"/>
              </w:rPr>
              <w:t>KARİYER PLANLAMA</w:t>
            </w:r>
          </w:p>
          <w:p w14:paraId="4AACABF5" w14:textId="74BB3D8A" w:rsidR="009572AF" w:rsidRPr="00A019C2" w:rsidRDefault="00FC6A1D" w:rsidP="00FC6A1D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4D20BA">
              <w:rPr>
                <w:sz w:val="18"/>
              </w:rPr>
              <w:t>Derslik: Z13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046C6123" w14:textId="7AB3FF5E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9572AF" w:rsidRPr="001D3703" w14:paraId="5D624BC3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E4BB4AB" w14:textId="3D9C690A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7D04129" w14:textId="77777777" w:rsidR="009572AF" w:rsidRPr="00A019C2" w:rsidRDefault="009572AF" w:rsidP="009572AF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A019C2">
              <w:rPr>
                <w:color w:val="000000"/>
                <w:sz w:val="18"/>
                <w:szCs w:val="20"/>
              </w:rPr>
              <w:t>TD101</w:t>
            </w:r>
          </w:p>
          <w:p w14:paraId="1B60978A" w14:textId="77777777" w:rsidR="009572AF" w:rsidRPr="00A019C2" w:rsidRDefault="009572AF" w:rsidP="009572AF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A019C2">
              <w:rPr>
                <w:color w:val="000000"/>
                <w:sz w:val="18"/>
                <w:szCs w:val="20"/>
              </w:rPr>
              <w:t>TÜRK DİLİ I</w:t>
            </w:r>
          </w:p>
          <w:p w14:paraId="495EE11B" w14:textId="7875851C" w:rsidR="002116E3" w:rsidRPr="00A0029F" w:rsidRDefault="009572AF" w:rsidP="009572AF">
            <w:pPr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A019C2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585759B" w14:textId="77777777" w:rsidR="009572AF" w:rsidRPr="00A019C2" w:rsidRDefault="009572AF" w:rsidP="009572AF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A019C2">
              <w:rPr>
                <w:color w:val="000000"/>
                <w:sz w:val="18"/>
                <w:szCs w:val="20"/>
              </w:rPr>
              <w:t>ATA101</w:t>
            </w:r>
          </w:p>
          <w:p w14:paraId="4BFD9AEB" w14:textId="77777777" w:rsidR="009572AF" w:rsidRPr="00A019C2" w:rsidRDefault="009572AF" w:rsidP="009572AF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A019C2">
              <w:rPr>
                <w:color w:val="000000"/>
                <w:sz w:val="18"/>
                <w:szCs w:val="20"/>
              </w:rPr>
              <w:t>ATATÜRK İLKELERİ VE İNKILAP TARİHİ I</w:t>
            </w:r>
          </w:p>
          <w:p w14:paraId="57EEB29B" w14:textId="4289A444" w:rsidR="002116E3" w:rsidRPr="00A0029F" w:rsidRDefault="009572AF" w:rsidP="009572AF">
            <w:pPr>
              <w:rPr>
                <w:rFonts w:ascii="Times New Roman" w:hAnsi="Times New Roman" w:cs="Times New Roman"/>
                <w:color w:val="000000"/>
                <w:sz w:val="18"/>
                <w:szCs w:val="20"/>
              </w:rPr>
            </w:pPr>
            <w:r w:rsidRPr="00A019C2"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Derslik: Z13</w:t>
            </w:r>
          </w:p>
        </w:tc>
        <w:tc>
          <w:tcPr>
            <w:tcW w:w="3107" w:type="dxa"/>
            <w:shd w:val="clear" w:color="auto" w:fill="auto"/>
            <w:vAlign w:val="center"/>
          </w:tcPr>
          <w:p w14:paraId="64F38D71" w14:textId="77777777" w:rsidR="00FC6A1D" w:rsidRDefault="00FC6A1D" w:rsidP="00FC6A1D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>
              <w:rPr>
                <w:color w:val="000000"/>
                <w:sz w:val="18"/>
                <w:szCs w:val="20"/>
              </w:rPr>
              <w:t>ING101</w:t>
            </w:r>
          </w:p>
          <w:p w14:paraId="6E86228E" w14:textId="77777777" w:rsidR="00FC6A1D" w:rsidRDefault="00FC6A1D" w:rsidP="00FC6A1D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>
              <w:rPr>
                <w:color w:val="000000"/>
                <w:sz w:val="18"/>
                <w:szCs w:val="20"/>
              </w:rPr>
              <w:t>İNGİLİZCE</w:t>
            </w:r>
          </w:p>
          <w:p w14:paraId="7B46D06D" w14:textId="2AE8A11E" w:rsidR="009572AF" w:rsidRPr="00A019C2" w:rsidRDefault="00FC6A1D" w:rsidP="00FC6A1D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20"/>
              </w:rPr>
              <w:t>Derslik: Z13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77E9218" w14:textId="77777777" w:rsidR="00191944" w:rsidRDefault="009572AF" w:rsidP="009572A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019C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F275 </w:t>
            </w:r>
          </w:p>
          <w:p w14:paraId="6F7F808D" w14:textId="17AA334B" w:rsidR="009572AF" w:rsidRPr="00A019C2" w:rsidRDefault="009572AF" w:rsidP="009572A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019C2">
              <w:rPr>
                <w:rFonts w:ascii="Times New Roman" w:eastAsia="Times New Roman" w:hAnsi="Times New Roman" w:cs="Times New Roman"/>
                <w:sz w:val="18"/>
                <w:szCs w:val="18"/>
              </w:rPr>
              <w:t>GÖSTERGEBİLİMSEL ÇÖZÜMLEME</w:t>
            </w:r>
          </w:p>
          <w:p w14:paraId="5130EF89" w14:textId="00079332" w:rsidR="00C72CCD" w:rsidRPr="00E84A6E" w:rsidRDefault="00E84A6E" w:rsidP="009572A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A019C2">
              <w:rPr>
                <w:rFonts w:ascii="Times New Roman" w:eastAsia="Times New Roman" w:hAnsi="Times New Roman" w:cs="Times New Roman"/>
                <w:sz w:val="18"/>
                <w:szCs w:val="18"/>
              </w:rPr>
              <w:t>Derslik: Z13</w:t>
            </w:r>
          </w:p>
        </w:tc>
      </w:tr>
      <w:tr w:rsidR="009572AF" w:rsidRPr="001D3703" w14:paraId="525073C0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028D794" w14:textId="31AAFE52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44CEBBC" w14:textId="77777777" w:rsidR="00E0144A" w:rsidRPr="00E0144A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 xml:space="preserve">GRF273 </w:t>
            </w:r>
          </w:p>
          <w:p w14:paraId="75FC8953" w14:textId="77777777" w:rsidR="00E0144A" w:rsidRPr="00E0144A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>TEMEL GRAFİK TASARIM</w:t>
            </w:r>
          </w:p>
          <w:p w14:paraId="09E2F14E" w14:textId="7F1883A8" w:rsidR="002116E3" w:rsidRPr="00A019C2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24FFB13" w14:textId="645A6CA8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315FFB85" w14:textId="1A89B8B3" w:rsidR="002116E3" w:rsidRPr="00A019C2" w:rsidRDefault="002116E3" w:rsidP="004D20BA">
            <w:pPr>
              <w:pStyle w:val="NormalWeb"/>
              <w:spacing w:before="0" w:beforeAutospacing="0" w:after="0" w:afterAutospacing="0"/>
              <w:rPr>
                <w:sz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21C94A03" w14:textId="77777777" w:rsidR="00E0144A" w:rsidRPr="00E0144A" w:rsidRDefault="00E0144A" w:rsidP="00E014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0144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F133 </w:t>
            </w:r>
          </w:p>
          <w:p w14:paraId="422919F3" w14:textId="77777777" w:rsidR="00E0144A" w:rsidRPr="00E0144A" w:rsidRDefault="00E0144A" w:rsidP="00E014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0144A">
              <w:rPr>
                <w:rFonts w:ascii="Times New Roman" w:eastAsia="Times New Roman" w:hAnsi="Times New Roman" w:cs="Times New Roman"/>
                <w:sz w:val="18"/>
                <w:szCs w:val="18"/>
              </w:rPr>
              <w:t>DESEN</w:t>
            </w:r>
          </w:p>
          <w:p w14:paraId="1B8EDA11" w14:textId="3B09BF73" w:rsidR="00C72CCD" w:rsidRPr="00E84A6E" w:rsidRDefault="00E0144A" w:rsidP="00E014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E0144A">
              <w:rPr>
                <w:rFonts w:ascii="Times New Roman" w:eastAsia="Times New Roman" w:hAnsi="Times New Roman" w:cs="Times New Roman"/>
                <w:sz w:val="18"/>
                <w:szCs w:val="18"/>
              </w:rPr>
              <w:t>Derslik: Z13</w:t>
            </w:r>
          </w:p>
        </w:tc>
      </w:tr>
      <w:tr w:rsidR="009572AF" w:rsidRPr="001D3703" w14:paraId="7932A8EE" w14:textId="77777777" w:rsidTr="00220981">
        <w:trPr>
          <w:trHeight w:val="188"/>
        </w:trPr>
        <w:tc>
          <w:tcPr>
            <w:tcW w:w="15446" w:type="dxa"/>
            <w:gridSpan w:val="6"/>
            <w:shd w:val="clear" w:color="auto" w:fill="BF8F00"/>
            <w:vAlign w:val="center"/>
          </w:tcPr>
          <w:p w14:paraId="737561B7" w14:textId="77777777" w:rsidR="009572AF" w:rsidRPr="001D3703" w:rsidRDefault="009572AF" w:rsidP="009572A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9572AF" w:rsidRPr="001D3703" w14:paraId="4BBCBAE9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C01A86" w14:textId="012CB93D" w:rsidR="00E84A6E" w:rsidRPr="00E84A6E" w:rsidRDefault="00E84A6E" w:rsidP="00E0144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236AD17" w14:textId="523F6321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67BEA5B" w14:textId="0D6CCA47" w:rsidR="009572AF" w:rsidRPr="00A019C2" w:rsidRDefault="009572AF" w:rsidP="009572AF">
            <w:pPr>
              <w:pStyle w:val="NormalWeb"/>
              <w:spacing w:before="0" w:beforeAutospacing="0" w:after="0" w:afterAutospacing="0"/>
              <w:rPr>
                <w:sz w:val="18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73936D4C" w14:textId="7B7A3680" w:rsidR="002116E3" w:rsidRPr="00E84A6E" w:rsidRDefault="002116E3" w:rsidP="004D20B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6A22950B" w14:textId="67C0F9DC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9572AF" w:rsidRPr="001D3703" w14:paraId="4549058D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74DA31F" w14:textId="77777777" w:rsidR="00E0144A" w:rsidRPr="00E0144A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 xml:space="preserve">GRF271 </w:t>
            </w:r>
          </w:p>
          <w:p w14:paraId="0877C697" w14:textId="77777777" w:rsidR="00E0144A" w:rsidRPr="00E0144A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>TEMEL TİPOGRAFİ</w:t>
            </w:r>
          </w:p>
          <w:p w14:paraId="1390F691" w14:textId="6EB57568" w:rsidR="002116E3" w:rsidRPr="00A019C2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69BB071" w14:textId="02A195A0" w:rsidR="00E84A6E" w:rsidRPr="00E84A6E" w:rsidRDefault="00E84A6E" w:rsidP="009572A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09201B2" w14:textId="55312ABF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6B00CDD6" w14:textId="77777777" w:rsidR="00F86744" w:rsidRPr="00F86744" w:rsidRDefault="00F86744" w:rsidP="00F86744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F86744">
              <w:rPr>
                <w:rFonts w:ascii="Times New Roman" w:hAnsi="Times New Roman" w:cs="Times New Roman"/>
                <w:sz w:val="18"/>
                <w:szCs w:val="20"/>
              </w:rPr>
              <w:t xml:space="preserve">GRF269 </w:t>
            </w:r>
          </w:p>
          <w:p w14:paraId="18E56ACE" w14:textId="77777777" w:rsidR="00F86744" w:rsidRPr="00F86744" w:rsidRDefault="00F86744" w:rsidP="00F86744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F86744">
              <w:rPr>
                <w:rFonts w:ascii="Times New Roman" w:hAnsi="Times New Roman" w:cs="Times New Roman"/>
                <w:sz w:val="18"/>
                <w:szCs w:val="20"/>
              </w:rPr>
              <w:t>TEMEL SANAT EĞİTİMİ I</w:t>
            </w:r>
          </w:p>
          <w:p w14:paraId="39BE74C0" w14:textId="3CD4EA06" w:rsidR="002116E3" w:rsidRPr="00A019C2" w:rsidRDefault="00F86744" w:rsidP="00F86744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F86744">
              <w:rPr>
                <w:rFonts w:ascii="Times New Roman" w:hAnsi="Times New Roman" w:cs="Times New Roman"/>
                <w:sz w:val="18"/>
                <w:szCs w:val="20"/>
              </w:rPr>
              <w:t>Derslik: Z13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056996E" w14:textId="44095ECF" w:rsidR="009572AF" w:rsidRPr="00A019C2" w:rsidRDefault="009572AF" w:rsidP="009572AF">
            <w:pPr>
              <w:pStyle w:val="NormalWeb"/>
              <w:spacing w:before="0" w:beforeAutospacing="0" w:after="0" w:afterAutospacing="0"/>
              <w:rPr>
                <w:sz w:val="18"/>
                <w:szCs w:val="20"/>
              </w:rPr>
            </w:pPr>
          </w:p>
        </w:tc>
      </w:tr>
      <w:tr w:rsidR="009572AF" w:rsidRPr="001D3703" w14:paraId="13DBD9E1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89E7154" w14:textId="77777777" w:rsidR="00E0144A" w:rsidRPr="00E0144A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 xml:space="preserve">GRF131 </w:t>
            </w:r>
          </w:p>
          <w:p w14:paraId="516E848C" w14:textId="77777777" w:rsidR="00E0144A" w:rsidRPr="00E0144A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>BİLGİSAYAR DESTEKLİ GRAFİK TASARIM</w:t>
            </w:r>
          </w:p>
          <w:p w14:paraId="293D2E64" w14:textId="610E18FB" w:rsidR="002116E3" w:rsidRPr="00A019C2" w:rsidRDefault="00E0144A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  <w:r w:rsidRPr="00E0144A">
              <w:rPr>
                <w:rFonts w:ascii="Times New Roman" w:hAnsi="Times New Roman" w:cs="Times New Roman"/>
                <w:sz w:val="18"/>
                <w:szCs w:val="20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273CABCC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7A9B22A6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6F563048" w14:textId="1EE94E9D" w:rsidR="009572AF" w:rsidRPr="00A019C2" w:rsidRDefault="009572AF" w:rsidP="009572AF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47D6BB4A" w14:textId="2460460B" w:rsidR="009572AF" w:rsidRPr="00A019C2" w:rsidRDefault="009572AF" w:rsidP="00E0144A">
            <w:pPr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9572AF" w:rsidRPr="001D3703" w14:paraId="3CAE5957" w14:textId="77777777" w:rsidTr="00220981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9572AF" w:rsidRPr="001D3703" w:rsidRDefault="009572AF" w:rsidP="009572AF">
            <w:pPr>
              <w:rPr>
                <w:rFonts w:ascii="Times New Roman" w:hAnsi="Times New Roman" w:cs="Times New Roman"/>
                <w:b/>
                <w:bCs/>
              </w:rPr>
            </w:pPr>
            <w:r w:rsidRPr="001D3703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6BC7207B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2C8D3D35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7" w:type="dxa"/>
            <w:shd w:val="clear" w:color="auto" w:fill="auto"/>
            <w:vAlign w:val="center"/>
          </w:tcPr>
          <w:p w14:paraId="44BD8B66" w14:textId="143F9D10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  <w:vAlign w:val="center"/>
          </w:tcPr>
          <w:p w14:paraId="36999322" w14:textId="06F0A866" w:rsidR="009572AF" w:rsidRPr="001D3703" w:rsidRDefault="009572AF" w:rsidP="009572A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A63E38" w14:textId="77777777" w:rsidR="003869C8" w:rsidRPr="001D3703" w:rsidRDefault="003869C8">
      <w:pPr>
        <w:rPr>
          <w:rFonts w:ascii="Times New Roman" w:hAnsi="Times New Roman" w:cs="Times New Roman"/>
        </w:rPr>
      </w:pPr>
    </w:p>
    <w:sectPr w:rsidR="003869C8" w:rsidRPr="001D370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A9154" w14:textId="77777777" w:rsidR="00A04822" w:rsidRDefault="00A04822">
      <w:pPr>
        <w:spacing w:after="0" w:line="240" w:lineRule="auto"/>
      </w:pPr>
      <w:r>
        <w:separator/>
      </w:r>
    </w:p>
  </w:endnote>
  <w:endnote w:type="continuationSeparator" w:id="0">
    <w:p w14:paraId="6580C1AA" w14:textId="77777777" w:rsidR="00A04822" w:rsidRDefault="00A048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5340E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5128F" w14:textId="77777777" w:rsidR="00A04822" w:rsidRDefault="00A04822">
      <w:pPr>
        <w:spacing w:after="0" w:line="240" w:lineRule="auto"/>
      </w:pPr>
      <w:r>
        <w:separator/>
      </w:r>
    </w:p>
  </w:footnote>
  <w:footnote w:type="continuationSeparator" w:id="0">
    <w:p w14:paraId="75AAA9B4" w14:textId="77777777" w:rsidR="00A04822" w:rsidRDefault="00A048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5340E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5340E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78322D88" w:rsidR="003869C8" w:rsidRDefault="00C34F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 w:rsidRPr="00C34FF2">
      <w:rPr>
        <w:b/>
        <w:smallCaps/>
        <w:color w:val="000000"/>
        <w:sz w:val="24"/>
        <w:szCs w:val="24"/>
      </w:rPr>
      <w:t xml:space="preserve">GRAFİK TASARIM </w:t>
    </w:r>
    <w:r w:rsidR="00874FA0">
      <w:rPr>
        <w:b/>
        <w:color w:val="000000"/>
        <w:sz w:val="24"/>
        <w:szCs w:val="24"/>
      </w:rPr>
      <w:t xml:space="preserve">PROGRAMI </w:t>
    </w:r>
    <w:r w:rsidR="00AC482D">
      <w:rPr>
        <w:b/>
        <w:smallCaps/>
        <w:color w:val="000000"/>
        <w:sz w:val="24"/>
        <w:szCs w:val="24"/>
      </w:rPr>
      <w:t>1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8A7F0F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EyMDAyNzY1tDRR0lEKTi0uzszPAykwrAUALV66+CwAAAA="/>
  </w:docVars>
  <w:rsids>
    <w:rsidRoot w:val="003869C8"/>
    <w:rsid w:val="00057363"/>
    <w:rsid w:val="000845DA"/>
    <w:rsid w:val="000B46D5"/>
    <w:rsid w:val="000E0CFF"/>
    <w:rsid w:val="00114E63"/>
    <w:rsid w:val="00191944"/>
    <w:rsid w:val="001B0BCD"/>
    <w:rsid w:val="001B45CE"/>
    <w:rsid w:val="001D3703"/>
    <w:rsid w:val="002116E3"/>
    <w:rsid w:val="00220981"/>
    <w:rsid w:val="00256368"/>
    <w:rsid w:val="002B4FF4"/>
    <w:rsid w:val="002B6DB3"/>
    <w:rsid w:val="002D5775"/>
    <w:rsid w:val="002E3622"/>
    <w:rsid w:val="00381B0E"/>
    <w:rsid w:val="003869C8"/>
    <w:rsid w:val="003D5AF7"/>
    <w:rsid w:val="003E6546"/>
    <w:rsid w:val="00415898"/>
    <w:rsid w:val="00432324"/>
    <w:rsid w:val="00482D00"/>
    <w:rsid w:val="00483C9A"/>
    <w:rsid w:val="004B0055"/>
    <w:rsid w:val="004D1C20"/>
    <w:rsid w:val="004D20BA"/>
    <w:rsid w:val="004E5B2F"/>
    <w:rsid w:val="004F4FEB"/>
    <w:rsid w:val="005244B5"/>
    <w:rsid w:val="005340E6"/>
    <w:rsid w:val="0058001B"/>
    <w:rsid w:val="005849DE"/>
    <w:rsid w:val="005A1B71"/>
    <w:rsid w:val="005B3AB8"/>
    <w:rsid w:val="005D2D13"/>
    <w:rsid w:val="00600387"/>
    <w:rsid w:val="00600E97"/>
    <w:rsid w:val="00604AEF"/>
    <w:rsid w:val="00607034"/>
    <w:rsid w:val="00622B42"/>
    <w:rsid w:val="00627C87"/>
    <w:rsid w:val="006439C5"/>
    <w:rsid w:val="00687420"/>
    <w:rsid w:val="006F205E"/>
    <w:rsid w:val="00714C30"/>
    <w:rsid w:val="007366E4"/>
    <w:rsid w:val="00743C56"/>
    <w:rsid w:val="00870126"/>
    <w:rsid w:val="00873F51"/>
    <w:rsid w:val="00874FA0"/>
    <w:rsid w:val="008A7F0F"/>
    <w:rsid w:val="008E023D"/>
    <w:rsid w:val="009572AF"/>
    <w:rsid w:val="009C41F3"/>
    <w:rsid w:val="009F63C5"/>
    <w:rsid w:val="00A0029F"/>
    <w:rsid w:val="00A019C2"/>
    <w:rsid w:val="00A04822"/>
    <w:rsid w:val="00A65A24"/>
    <w:rsid w:val="00AB700E"/>
    <w:rsid w:val="00AC482D"/>
    <w:rsid w:val="00AE2ED2"/>
    <w:rsid w:val="00B00470"/>
    <w:rsid w:val="00B55C14"/>
    <w:rsid w:val="00B639DB"/>
    <w:rsid w:val="00C34FF2"/>
    <w:rsid w:val="00C528E3"/>
    <w:rsid w:val="00C56612"/>
    <w:rsid w:val="00C606BC"/>
    <w:rsid w:val="00C72CCD"/>
    <w:rsid w:val="00CA1AA2"/>
    <w:rsid w:val="00CD2AC4"/>
    <w:rsid w:val="00CF5750"/>
    <w:rsid w:val="00DC576C"/>
    <w:rsid w:val="00E00193"/>
    <w:rsid w:val="00E0144A"/>
    <w:rsid w:val="00E373D6"/>
    <w:rsid w:val="00E84A6E"/>
    <w:rsid w:val="00EC3131"/>
    <w:rsid w:val="00EE464C"/>
    <w:rsid w:val="00F02F9C"/>
    <w:rsid w:val="00F34E44"/>
    <w:rsid w:val="00F4173A"/>
    <w:rsid w:val="00F75C1B"/>
    <w:rsid w:val="00F86744"/>
    <w:rsid w:val="00FC6A1D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Yusuf MURATOĞLU</cp:lastModifiedBy>
  <cp:revision>65</cp:revision>
  <dcterms:created xsi:type="dcterms:W3CDTF">2022-09-16T07:53:00Z</dcterms:created>
  <dcterms:modified xsi:type="dcterms:W3CDTF">2024-01-28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a3589e5d25c6501fc9a6499e82886f553c0921e85c759457310d38c74c8c14</vt:lpwstr>
  </property>
</Properties>
</file>